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1"/>
        <w:tblW w:w="15619" w:type="dxa"/>
        <w:tblLayout w:type="fixed"/>
        <w:tblLook w:val="04A0" w:firstRow="1" w:lastRow="0" w:firstColumn="1" w:lastColumn="0" w:noHBand="0" w:noVBand="1"/>
      </w:tblPr>
      <w:tblGrid>
        <w:gridCol w:w="1097"/>
        <w:gridCol w:w="2843"/>
        <w:gridCol w:w="60"/>
        <w:gridCol w:w="82"/>
        <w:gridCol w:w="2821"/>
        <w:gridCol w:w="11"/>
        <w:gridCol w:w="31"/>
        <w:gridCol w:w="46"/>
        <w:gridCol w:w="2756"/>
        <w:gridCol w:w="41"/>
        <w:gridCol w:w="17"/>
        <w:gridCol w:w="110"/>
        <w:gridCol w:w="2793"/>
        <w:gridCol w:w="14"/>
        <w:gridCol w:w="2897"/>
      </w:tblGrid>
      <w:tr w:rsidR="000862C9" w:rsidRPr="002D5FB1" w14:paraId="08DCEBA2" w14:textId="77777777" w:rsidTr="00BC03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3DE9337A" w14:textId="77777777" w:rsidR="000862C9" w:rsidRPr="002D5FB1" w:rsidRDefault="000862C9" w:rsidP="002D5FB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</w:p>
        </w:tc>
        <w:tc>
          <w:tcPr>
            <w:tcW w:w="2903" w:type="dxa"/>
            <w:gridSpan w:val="2"/>
          </w:tcPr>
          <w:p w14:paraId="3668B4B3" w14:textId="77777777" w:rsidR="005A1950" w:rsidRPr="002D5FB1" w:rsidRDefault="000862C9" w:rsidP="006305C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sz w:val="28"/>
                <w:szCs w:val="28"/>
              </w:rPr>
            </w:pPr>
            <w:r w:rsidRPr="002D5FB1">
              <w:rPr>
                <w:rFonts w:ascii="Comic Sans MS" w:hAnsi="Comic Sans MS"/>
                <w:sz w:val="28"/>
                <w:szCs w:val="28"/>
              </w:rPr>
              <w:t>Monday</w:t>
            </w:r>
            <w:r w:rsidR="009D3B8F">
              <w:rPr>
                <w:rFonts w:ascii="Comic Sans MS" w:hAnsi="Comic Sans MS"/>
                <w:sz w:val="28"/>
                <w:szCs w:val="28"/>
              </w:rPr>
              <w:t xml:space="preserve"> </w:t>
            </w:r>
          </w:p>
        </w:tc>
        <w:tc>
          <w:tcPr>
            <w:tcW w:w="2903" w:type="dxa"/>
            <w:gridSpan w:val="2"/>
          </w:tcPr>
          <w:p w14:paraId="75968BB5" w14:textId="77777777" w:rsidR="005A1950" w:rsidRDefault="000862C9" w:rsidP="00C40BD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8"/>
                <w:szCs w:val="28"/>
              </w:rPr>
            </w:pPr>
            <w:r w:rsidRPr="002D5FB1">
              <w:rPr>
                <w:rFonts w:ascii="Comic Sans MS" w:hAnsi="Comic Sans MS"/>
                <w:sz w:val="28"/>
                <w:szCs w:val="28"/>
              </w:rPr>
              <w:t>Tuesday</w:t>
            </w:r>
            <w:r w:rsidR="006305C4">
              <w:rPr>
                <w:rFonts w:ascii="Comic Sans MS" w:hAnsi="Comic Sans MS"/>
                <w:sz w:val="28"/>
                <w:szCs w:val="28"/>
              </w:rPr>
              <w:t xml:space="preserve"> </w:t>
            </w:r>
          </w:p>
          <w:p w14:paraId="69E907A6" w14:textId="0B5233D9" w:rsidR="0092259F" w:rsidRPr="0092259F" w:rsidRDefault="0092259F" w:rsidP="00C40BD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i/>
                <w:sz w:val="28"/>
                <w:szCs w:val="28"/>
              </w:rPr>
            </w:pPr>
          </w:p>
        </w:tc>
        <w:tc>
          <w:tcPr>
            <w:tcW w:w="2902" w:type="dxa"/>
            <w:gridSpan w:val="6"/>
          </w:tcPr>
          <w:p w14:paraId="22072514" w14:textId="77777777" w:rsidR="000862C9" w:rsidRDefault="000862C9" w:rsidP="00AA24D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8"/>
                <w:szCs w:val="28"/>
              </w:rPr>
            </w:pPr>
            <w:r w:rsidRPr="002D5FB1">
              <w:rPr>
                <w:rFonts w:ascii="Comic Sans MS" w:hAnsi="Comic Sans MS"/>
                <w:sz w:val="28"/>
                <w:szCs w:val="28"/>
              </w:rPr>
              <w:t>Wednesday</w:t>
            </w:r>
          </w:p>
          <w:p w14:paraId="2BD7563B" w14:textId="6B9BB125" w:rsidR="0092259F" w:rsidRPr="0092259F" w:rsidRDefault="0092259F" w:rsidP="00AA24D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i/>
                <w:sz w:val="28"/>
                <w:szCs w:val="28"/>
              </w:rPr>
            </w:pPr>
          </w:p>
        </w:tc>
        <w:tc>
          <w:tcPr>
            <w:tcW w:w="2903" w:type="dxa"/>
            <w:gridSpan w:val="2"/>
          </w:tcPr>
          <w:p w14:paraId="1FA571CA" w14:textId="77777777" w:rsidR="00691E5F" w:rsidRDefault="000862C9" w:rsidP="005712A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8"/>
                <w:szCs w:val="28"/>
              </w:rPr>
            </w:pPr>
            <w:r w:rsidRPr="002D5FB1">
              <w:rPr>
                <w:rFonts w:ascii="Comic Sans MS" w:hAnsi="Comic Sans MS"/>
                <w:sz w:val="28"/>
                <w:szCs w:val="28"/>
              </w:rPr>
              <w:t>Thursday</w:t>
            </w:r>
          </w:p>
          <w:p w14:paraId="7F13D0A0" w14:textId="4EE7C3D0" w:rsidR="0092259F" w:rsidRPr="0092259F" w:rsidRDefault="0092259F" w:rsidP="005712A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i/>
                <w:sz w:val="28"/>
                <w:szCs w:val="28"/>
              </w:rPr>
            </w:pPr>
          </w:p>
        </w:tc>
        <w:tc>
          <w:tcPr>
            <w:tcW w:w="2911" w:type="dxa"/>
            <w:gridSpan w:val="2"/>
          </w:tcPr>
          <w:p w14:paraId="5E9DFC1A" w14:textId="77777777" w:rsidR="000862C9" w:rsidRDefault="000862C9" w:rsidP="002D5FB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8"/>
                <w:szCs w:val="28"/>
              </w:rPr>
            </w:pPr>
            <w:r w:rsidRPr="002D5FB1">
              <w:rPr>
                <w:rFonts w:ascii="Comic Sans MS" w:hAnsi="Comic Sans MS"/>
                <w:sz w:val="28"/>
                <w:szCs w:val="28"/>
              </w:rPr>
              <w:t>Friday</w:t>
            </w:r>
          </w:p>
          <w:p w14:paraId="363776FF" w14:textId="2C4FE7A4" w:rsidR="0092259F" w:rsidRPr="0092259F" w:rsidRDefault="0092259F" w:rsidP="002D5FB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i/>
                <w:sz w:val="28"/>
                <w:szCs w:val="28"/>
              </w:rPr>
            </w:pPr>
          </w:p>
        </w:tc>
      </w:tr>
      <w:tr w:rsidR="00C962C1" w:rsidRPr="002D5FB1" w14:paraId="22C46582" w14:textId="77777777" w:rsidTr="00BC03CD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  <w:vMerge w:val="restart"/>
          </w:tcPr>
          <w:p w14:paraId="1E4854E9" w14:textId="77777777" w:rsidR="00C962C1" w:rsidRPr="002D5FB1" w:rsidRDefault="00C962C1" w:rsidP="002D5FB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 w:rsidRPr="002D5FB1">
              <w:rPr>
                <w:rFonts w:ascii="Comic Sans MS" w:hAnsi="Comic Sans MS"/>
              </w:rPr>
              <w:t>9.00</w:t>
            </w:r>
          </w:p>
        </w:tc>
        <w:tc>
          <w:tcPr>
            <w:tcW w:w="14522" w:type="dxa"/>
            <w:gridSpan w:val="14"/>
            <w:tcBorders>
              <w:bottom w:val="nil"/>
            </w:tcBorders>
          </w:tcPr>
          <w:p w14:paraId="57EE24D1" w14:textId="49B51B35" w:rsidR="00C962C1" w:rsidRPr="000647E3" w:rsidRDefault="00C962C1" w:rsidP="002B35A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Morning routine</w:t>
            </w:r>
            <w:r w:rsidRPr="000647E3">
              <w:rPr>
                <w:rFonts w:ascii="Comic Sans MS" w:hAnsi="Comic Sans MS"/>
                <w:i/>
                <w:color w:val="FF0000"/>
              </w:rPr>
              <w:t xml:space="preserve">                          </w:t>
            </w:r>
            <w:r w:rsidR="005A1165" w:rsidRPr="000647E3">
              <w:rPr>
                <w:rFonts w:ascii="Comic Sans MS" w:hAnsi="Comic Sans MS"/>
                <w:i/>
                <w:color w:val="FF0000"/>
              </w:rPr>
              <w:t xml:space="preserve">           </w:t>
            </w:r>
            <w:r w:rsidRPr="000647E3">
              <w:rPr>
                <w:rFonts w:ascii="Comic Sans MS" w:hAnsi="Comic Sans MS"/>
                <w:i/>
                <w:color w:val="FF0000"/>
              </w:rPr>
              <w:t xml:space="preserve">  </w:t>
            </w:r>
            <w:r w:rsidRPr="000647E3">
              <w:rPr>
                <w:rFonts w:ascii="Comic Sans MS" w:hAnsi="Comic Sans MS"/>
              </w:rPr>
              <w:t xml:space="preserve">Structured Play/Sensory Diet                                           1:1 </w:t>
            </w:r>
            <w:r w:rsidR="002B35A0" w:rsidRPr="000647E3">
              <w:rPr>
                <w:rFonts w:ascii="Comic Sans MS" w:hAnsi="Comic Sans MS"/>
              </w:rPr>
              <w:t>IEP</w:t>
            </w:r>
            <w:r w:rsidR="003472EB">
              <w:rPr>
                <w:rFonts w:ascii="Comic Sans MS" w:hAnsi="Comic Sans MS"/>
              </w:rPr>
              <w:t>/PLP</w:t>
            </w:r>
            <w:r w:rsidR="002B35A0" w:rsidRPr="000647E3">
              <w:rPr>
                <w:rFonts w:ascii="Comic Sans MS" w:hAnsi="Comic Sans MS"/>
              </w:rPr>
              <w:t xml:space="preserve"> Work </w:t>
            </w:r>
            <w:r w:rsidR="0041459B">
              <w:rPr>
                <w:rFonts w:ascii="Comic Sans MS" w:hAnsi="Comic Sans MS"/>
              </w:rPr>
              <w:t>(if linked)</w:t>
            </w:r>
          </w:p>
          <w:p w14:paraId="41061E47" w14:textId="67D68939" w:rsidR="002B35A0" w:rsidRPr="00026DC9" w:rsidRDefault="002B35A0" w:rsidP="00026DC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20"/>
                <w:szCs w:val="20"/>
              </w:rPr>
            </w:pPr>
          </w:p>
        </w:tc>
      </w:tr>
      <w:tr w:rsidR="00047BE1" w:rsidRPr="002D5FB1" w14:paraId="743E385E" w14:textId="77777777" w:rsidTr="00567607">
        <w:trPr>
          <w:trHeight w:val="1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  <w:vMerge/>
          </w:tcPr>
          <w:p w14:paraId="6376EC4A" w14:textId="77777777" w:rsidR="00047BE1" w:rsidRPr="002D5FB1" w:rsidRDefault="00047BE1" w:rsidP="00047BE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</w:p>
        </w:tc>
        <w:tc>
          <w:tcPr>
            <w:tcW w:w="2985" w:type="dxa"/>
            <w:gridSpan w:val="3"/>
          </w:tcPr>
          <w:p w14:paraId="6453B855" w14:textId="77777777" w:rsidR="00EF1643" w:rsidRDefault="003D1378" w:rsidP="00EF164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  <w:r w:rsidR="00EF1643">
              <w:rPr>
                <w:rFonts w:ascii="Comic Sans MS" w:hAnsi="Comic Sans MS"/>
              </w:rPr>
              <w:t>Structured Play &amp;</w:t>
            </w:r>
          </w:p>
          <w:p w14:paraId="7AD392D5" w14:textId="77777777" w:rsidR="00EF1643" w:rsidRDefault="00EF1643" w:rsidP="00EF164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opic: Art</w:t>
            </w:r>
          </w:p>
          <w:p w14:paraId="326FB2A5" w14:textId="1E68C7CA" w:rsidR="00CE5A6F" w:rsidRPr="00EF1643" w:rsidRDefault="00EF1643" w:rsidP="000C24A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90163B"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</w:tc>
        <w:tc>
          <w:tcPr>
            <w:tcW w:w="2909" w:type="dxa"/>
            <w:gridSpan w:val="4"/>
            <w:tcBorders>
              <w:top w:val="single" w:sz="4" w:space="0" w:color="auto"/>
            </w:tcBorders>
          </w:tcPr>
          <w:p w14:paraId="368E7C1D" w14:textId="21D50748" w:rsidR="00575DD6" w:rsidRDefault="00575DD6" w:rsidP="00575DD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Outdoor Play</w:t>
            </w:r>
          </w:p>
          <w:p w14:paraId="576917BB" w14:textId="34C557CA" w:rsidR="0035417E" w:rsidRPr="00567607" w:rsidRDefault="00575DD6" w:rsidP="00575DD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</w:tc>
        <w:tc>
          <w:tcPr>
            <w:tcW w:w="2924" w:type="dxa"/>
            <w:gridSpan w:val="4"/>
          </w:tcPr>
          <w:p w14:paraId="75C04D21" w14:textId="77777777" w:rsidR="00734800" w:rsidRDefault="00734800" w:rsidP="0073480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tructured Play &amp;</w:t>
            </w:r>
          </w:p>
          <w:p w14:paraId="6D5BCFEA" w14:textId="279710B4" w:rsidR="00734800" w:rsidRDefault="00734800" w:rsidP="0073480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opic: Art</w:t>
            </w:r>
          </w:p>
          <w:p w14:paraId="2BE15B97" w14:textId="11C5BE32" w:rsidR="00AE10DC" w:rsidRPr="00734800" w:rsidRDefault="00734800" w:rsidP="002145A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7030A0"/>
                <w:sz w:val="18"/>
              </w:rPr>
            </w:pP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: </w:t>
            </w:r>
          </w:p>
        </w:tc>
        <w:tc>
          <w:tcPr>
            <w:tcW w:w="2807" w:type="dxa"/>
            <w:gridSpan w:val="2"/>
          </w:tcPr>
          <w:p w14:paraId="7F836859" w14:textId="77777777" w:rsidR="00AE10DC" w:rsidRPr="005E6F2A" w:rsidRDefault="00047BE1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5E6F2A">
              <w:rPr>
                <w:rFonts w:ascii="Comic Sans MS" w:hAnsi="Comic Sans MS"/>
              </w:rPr>
              <w:t>P.E.</w:t>
            </w:r>
          </w:p>
          <w:p w14:paraId="4F114193" w14:textId="6A1E4786" w:rsidR="00047BE1" w:rsidRPr="000647E3" w:rsidRDefault="00047BE1" w:rsidP="00DC6FB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2897" w:type="dxa"/>
          </w:tcPr>
          <w:p w14:paraId="640D9385" w14:textId="1973562A" w:rsidR="00047BE1" w:rsidRPr="000C24AF" w:rsidRDefault="00047BE1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C24AF">
              <w:rPr>
                <w:rFonts w:ascii="Comic Sans MS" w:hAnsi="Comic Sans MS"/>
              </w:rPr>
              <w:t>Assembly (Junior School)</w:t>
            </w:r>
          </w:p>
          <w:p w14:paraId="326BFFB9" w14:textId="26AAC4D6" w:rsidR="00047BE1" w:rsidRPr="000647E3" w:rsidRDefault="00047BE1" w:rsidP="00047BE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AE10DC">
              <w:rPr>
                <w:rFonts w:ascii="Comic Sans MS" w:hAnsi="Comic Sans MS"/>
                <w:color w:val="0070C0"/>
                <w:sz w:val="18"/>
                <w:szCs w:val="20"/>
              </w:rPr>
              <w:t xml:space="preserve"> </w:t>
            </w:r>
          </w:p>
        </w:tc>
      </w:tr>
      <w:tr w:rsidR="00047BE1" w:rsidRPr="002D5FB1" w14:paraId="670483E9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12055806" w14:textId="77777777" w:rsidR="00047BE1" w:rsidRPr="002D5FB1" w:rsidRDefault="00047BE1" w:rsidP="00047BE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0.00</w:t>
            </w:r>
          </w:p>
        </w:tc>
        <w:tc>
          <w:tcPr>
            <w:tcW w:w="14522" w:type="dxa"/>
            <w:gridSpan w:val="14"/>
          </w:tcPr>
          <w:p w14:paraId="720EAAFA" w14:textId="77777777" w:rsidR="00047BE1" w:rsidRPr="000647E3" w:rsidRDefault="00047BE1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Circle time</w:t>
            </w:r>
          </w:p>
          <w:p w14:paraId="321DC0D3" w14:textId="1D86BF2E" w:rsidR="003472EB" w:rsidRPr="005701B6" w:rsidRDefault="003472EB" w:rsidP="003472E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20"/>
              </w:rPr>
            </w:pPr>
          </w:p>
          <w:p w14:paraId="24302B94" w14:textId="004E0177" w:rsidR="00047BE1" w:rsidRPr="000647E3" w:rsidRDefault="00047BE1" w:rsidP="00047BE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5701B6">
              <w:rPr>
                <w:rFonts w:ascii="Comic Sans MS" w:hAnsi="Comic Sans MS"/>
                <w:color w:val="0070C0"/>
                <w:sz w:val="18"/>
                <w:szCs w:val="20"/>
              </w:rPr>
              <w:t xml:space="preserve"> </w:t>
            </w:r>
          </w:p>
        </w:tc>
      </w:tr>
      <w:tr w:rsidR="00E8749D" w:rsidRPr="002D5FB1" w14:paraId="7AA4B5DE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334575DC" w14:textId="77777777" w:rsidR="00E8749D" w:rsidRPr="002D5FB1" w:rsidRDefault="00E8749D" w:rsidP="00047BE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0.15</w:t>
            </w:r>
          </w:p>
        </w:tc>
        <w:tc>
          <w:tcPr>
            <w:tcW w:w="14522" w:type="dxa"/>
            <w:gridSpan w:val="14"/>
          </w:tcPr>
          <w:p w14:paraId="0AC74833" w14:textId="77777777" w:rsidR="00E8749D" w:rsidRPr="000647E3" w:rsidRDefault="00E8749D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Break</w:t>
            </w:r>
          </w:p>
          <w:p w14:paraId="1A2986C0" w14:textId="6F943EF8" w:rsidR="003472EB" w:rsidRPr="000647E3" w:rsidRDefault="003472EB" w:rsidP="003472E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  <w:p w14:paraId="4E6B04D1" w14:textId="5560F890" w:rsidR="00E8749D" w:rsidRPr="000647E3" w:rsidRDefault="00E8749D" w:rsidP="00047BE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</w:tc>
      </w:tr>
      <w:tr w:rsidR="00E8749D" w:rsidRPr="002D5FB1" w14:paraId="734DCAB4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1BE1EDBA" w14:textId="77777777" w:rsidR="00E8749D" w:rsidRPr="002D5FB1" w:rsidRDefault="00E8749D" w:rsidP="00047BE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0.3</w:t>
            </w:r>
            <w:r w:rsidRPr="002D5FB1">
              <w:rPr>
                <w:rFonts w:ascii="Comic Sans MS" w:hAnsi="Comic Sans MS"/>
              </w:rPr>
              <w:t>0</w:t>
            </w:r>
          </w:p>
        </w:tc>
        <w:tc>
          <w:tcPr>
            <w:tcW w:w="14522" w:type="dxa"/>
            <w:gridSpan w:val="14"/>
          </w:tcPr>
          <w:p w14:paraId="4569B796" w14:textId="77777777" w:rsidR="00E8749D" w:rsidRDefault="00E8749D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 xml:space="preserve">Toileting and Personal Hygiene </w:t>
            </w:r>
          </w:p>
          <w:p w14:paraId="74142751" w14:textId="25409AB8" w:rsidR="00E8749D" w:rsidRDefault="00E8749D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 xml:space="preserve">Play/ Table top activities </w:t>
            </w:r>
          </w:p>
          <w:p w14:paraId="7C9B77BF" w14:textId="3A7C4A9A" w:rsidR="0092259F" w:rsidRPr="0092259F" w:rsidRDefault="00E8749D" w:rsidP="00047BE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20"/>
              </w:rPr>
            </w:pPr>
            <w:r w:rsidRPr="005701B6">
              <w:rPr>
                <w:rFonts w:ascii="Comic Sans MS" w:hAnsi="Comic Sans MS"/>
                <w:color w:val="0070C0"/>
                <w:sz w:val="18"/>
                <w:szCs w:val="20"/>
              </w:rPr>
              <w:t xml:space="preserve"> </w:t>
            </w:r>
          </w:p>
        </w:tc>
      </w:tr>
      <w:tr w:rsidR="00131C6E" w:rsidRPr="002D5FB1" w14:paraId="6AC78427" w14:textId="77777777" w:rsidTr="00AE06A9">
        <w:trPr>
          <w:trHeight w:val="1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0A664006" w14:textId="77777777" w:rsidR="00131C6E" w:rsidRDefault="00131C6E" w:rsidP="00047BE1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1.00</w:t>
            </w:r>
          </w:p>
          <w:p w14:paraId="0FB2D790" w14:textId="77777777" w:rsidR="00131C6E" w:rsidRPr="002D5FB1" w:rsidRDefault="00131C6E" w:rsidP="00047BE1">
            <w:pPr>
              <w:spacing w:after="0" w:line="240" w:lineRule="auto"/>
              <w:rPr>
                <w:rFonts w:ascii="Comic Sans MS" w:hAnsi="Comic Sans MS"/>
              </w:rPr>
            </w:pPr>
          </w:p>
        </w:tc>
        <w:tc>
          <w:tcPr>
            <w:tcW w:w="14522" w:type="dxa"/>
            <w:gridSpan w:val="14"/>
            <w:tcBorders>
              <w:right w:val="single" w:sz="4" w:space="0" w:color="auto"/>
            </w:tcBorders>
          </w:tcPr>
          <w:p w14:paraId="5B045753" w14:textId="77777777" w:rsidR="00131C6E" w:rsidRPr="00CE5A6F" w:rsidRDefault="00131C6E" w:rsidP="00047BE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CE5A6F">
              <w:rPr>
                <w:rFonts w:ascii="Comic Sans MS" w:hAnsi="Comic Sans MS"/>
              </w:rPr>
              <w:t xml:space="preserve">Soft Play </w:t>
            </w:r>
            <w:r w:rsidRPr="00CE5A6F"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  <w:p w14:paraId="76530A85" w14:textId="0EF48DAE" w:rsidR="00131C6E" w:rsidRPr="000F657B" w:rsidRDefault="00131C6E" w:rsidP="00BC03CD">
            <w:pPr>
              <w:tabs>
                <w:tab w:val="left" w:pos="13245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</w:tc>
      </w:tr>
      <w:tr w:rsidR="0051573B" w:rsidRPr="002D5FB1" w14:paraId="33B9BDE6" w14:textId="77777777" w:rsidTr="00BC03CD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0325C57B" w14:textId="77777777" w:rsidR="0051573B" w:rsidRPr="002D5FB1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1.3</w:t>
            </w:r>
            <w:r w:rsidRPr="002D5FB1">
              <w:rPr>
                <w:rFonts w:ascii="Comic Sans MS" w:hAnsi="Comic Sans MS"/>
              </w:rPr>
              <w:t>0</w:t>
            </w:r>
          </w:p>
        </w:tc>
        <w:tc>
          <w:tcPr>
            <w:tcW w:w="2843" w:type="dxa"/>
          </w:tcPr>
          <w:p w14:paraId="1A736BED" w14:textId="77777777" w:rsidR="00B53D4A" w:rsidRPr="0040198D" w:rsidRDefault="00B53D4A" w:rsidP="00B53D4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40198D">
              <w:rPr>
                <w:rFonts w:ascii="Comic Sans MS" w:hAnsi="Comic Sans MS"/>
              </w:rPr>
              <w:t>Numeracy Songs and Activities</w:t>
            </w:r>
          </w:p>
          <w:p w14:paraId="2E82608B" w14:textId="4408B6DE" w:rsidR="0051573B" w:rsidRPr="00040B40" w:rsidRDefault="0051573B" w:rsidP="003472EB">
            <w:pPr>
              <w:pStyle w:val="ListParagraph"/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18"/>
              </w:rPr>
            </w:pPr>
          </w:p>
        </w:tc>
        <w:tc>
          <w:tcPr>
            <w:tcW w:w="2974" w:type="dxa"/>
            <w:gridSpan w:val="4"/>
          </w:tcPr>
          <w:p w14:paraId="5ABE7A1A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ghts</w:t>
            </w:r>
          </w:p>
          <w:p w14:paraId="597E9C88" w14:textId="79433D54" w:rsidR="0051573B" w:rsidRPr="00026DC9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18"/>
              </w:rPr>
            </w:pPr>
            <w:r w:rsidRPr="000647E3">
              <w:rPr>
                <w:rFonts w:ascii="Comic Sans MS" w:hAnsi="Comic Sans MS"/>
              </w:rPr>
              <w:t xml:space="preserve">  </w:t>
            </w:r>
          </w:p>
        </w:tc>
        <w:tc>
          <w:tcPr>
            <w:tcW w:w="2833" w:type="dxa"/>
            <w:gridSpan w:val="3"/>
          </w:tcPr>
          <w:p w14:paraId="6947F747" w14:textId="77777777" w:rsidR="0051573B" w:rsidRPr="004F182C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  <w:r>
              <w:rPr>
                <w:rFonts w:ascii="Comic Sans MS" w:hAnsi="Comic Sans MS"/>
              </w:rPr>
              <w:t>Colour Group</w:t>
            </w:r>
            <w:r w:rsidRPr="004F182C">
              <w:rPr>
                <w:rFonts w:ascii="Comic Sans MS" w:hAnsi="Comic Sans MS"/>
              </w:rPr>
              <w:t xml:space="preserve"> </w:t>
            </w:r>
          </w:p>
          <w:p w14:paraId="7BE67B18" w14:textId="2394B621" w:rsidR="0051573B" w:rsidRPr="00EF1643" w:rsidRDefault="00C20A16" w:rsidP="00CB2BA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18"/>
              </w:rPr>
            </w:pP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</w:tc>
        <w:tc>
          <w:tcPr>
            <w:tcW w:w="2975" w:type="dxa"/>
            <w:gridSpan w:val="5"/>
          </w:tcPr>
          <w:p w14:paraId="540D3C4E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ghts</w:t>
            </w:r>
          </w:p>
          <w:p w14:paraId="1ACF6E74" w14:textId="656BF5B1" w:rsidR="003472EB" w:rsidRPr="000647E3" w:rsidRDefault="003472EB" w:rsidP="003472E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  <w:p w14:paraId="32EF73C8" w14:textId="1B1BD826" w:rsidR="0051573B" w:rsidRPr="00CE5A6F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20"/>
                <w:szCs w:val="20"/>
              </w:rPr>
            </w:pPr>
            <w:r w:rsidRPr="000647E3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2897" w:type="dxa"/>
            <w:tcBorders>
              <w:top w:val="nil"/>
            </w:tcBorders>
          </w:tcPr>
          <w:p w14:paraId="15948EEC" w14:textId="77777777" w:rsidR="00B53D4A" w:rsidRPr="0040198D" w:rsidRDefault="00B53D4A" w:rsidP="00B53D4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 Activities</w:t>
            </w:r>
          </w:p>
          <w:p w14:paraId="71ADCDB6" w14:textId="738BF97E" w:rsidR="0051573B" w:rsidRPr="0035417E" w:rsidRDefault="0051573B" w:rsidP="00B53D4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</w:tc>
      </w:tr>
      <w:tr w:rsidR="0051573B" w:rsidRPr="002D5FB1" w14:paraId="304F0655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77B6E0EA" w14:textId="77777777" w:rsidR="0051573B" w:rsidRPr="002D5FB1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 w:rsidRPr="002D5FB1">
              <w:rPr>
                <w:rFonts w:ascii="Comic Sans MS" w:hAnsi="Comic Sans MS"/>
              </w:rPr>
              <w:t>12.00</w:t>
            </w:r>
          </w:p>
        </w:tc>
        <w:tc>
          <w:tcPr>
            <w:tcW w:w="14522" w:type="dxa"/>
            <w:gridSpan w:val="14"/>
          </w:tcPr>
          <w:p w14:paraId="3DDF7256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Lunch</w:t>
            </w:r>
          </w:p>
          <w:p w14:paraId="4611B4B9" w14:textId="5BEF5E05" w:rsidR="0051573B" w:rsidRPr="00040B40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18"/>
              </w:rPr>
            </w:pPr>
            <w:r w:rsidRPr="0029266B"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</w:tc>
      </w:tr>
      <w:tr w:rsidR="0051573B" w:rsidRPr="002D5FB1" w14:paraId="4327E538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62B2CA1C" w14:textId="77777777" w:rsidR="0051573B" w:rsidRPr="002D5FB1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12.30</w:t>
            </w:r>
          </w:p>
        </w:tc>
        <w:tc>
          <w:tcPr>
            <w:tcW w:w="14522" w:type="dxa"/>
            <w:gridSpan w:val="14"/>
          </w:tcPr>
          <w:p w14:paraId="00008F35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 xml:space="preserve">Toileting/Personal Hygiene/ Outdoor Play/Table Top activities </w:t>
            </w:r>
          </w:p>
          <w:p w14:paraId="5136ECD1" w14:textId="7C5A2AC1" w:rsidR="0051573B" w:rsidRPr="00040B40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18"/>
              </w:rPr>
            </w:pPr>
          </w:p>
        </w:tc>
      </w:tr>
      <w:tr w:rsidR="0051573B" w:rsidRPr="002D5FB1" w14:paraId="5A66A31D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6C916045" w14:textId="77777777" w:rsidR="0051573B" w:rsidRPr="002D5FB1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 w:rsidRPr="002D5FB1">
              <w:rPr>
                <w:rFonts w:ascii="Comic Sans MS" w:hAnsi="Comic Sans MS"/>
              </w:rPr>
              <w:t>1.00</w:t>
            </w:r>
          </w:p>
        </w:tc>
        <w:tc>
          <w:tcPr>
            <w:tcW w:w="2843" w:type="dxa"/>
          </w:tcPr>
          <w:p w14:paraId="2027297C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F2276B">
              <w:rPr>
                <w:rFonts w:ascii="Comic Sans MS" w:hAnsi="Comic Sans MS"/>
                <w:color w:val="0070C0"/>
                <w:sz w:val="20"/>
                <w:szCs w:val="20"/>
              </w:rPr>
              <w:t xml:space="preserve"> </w:t>
            </w:r>
            <w:r w:rsidRPr="000647E3">
              <w:rPr>
                <w:rFonts w:ascii="Comic Sans MS" w:hAnsi="Comic Sans MS"/>
              </w:rPr>
              <w:t xml:space="preserve">Communication Group – </w:t>
            </w:r>
          </w:p>
          <w:p w14:paraId="196F3B9D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Songs and Topic </w:t>
            </w:r>
          </w:p>
          <w:p w14:paraId="5B4EA709" w14:textId="4F7DAFDF" w:rsidR="003472EB" w:rsidRPr="001708B6" w:rsidRDefault="0051573B" w:rsidP="003472E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20"/>
              </w:rPr>
            </w:pPr>
            <w:r>
              <w:rPr>
                <w:rFonts w:ascii="Comic Sans MS" w:hAnsi="Comic Sans MS"/>
                <w:color w:val="00B050"/>
                <w:sz w:val="18"/>
                <w:szCs w:val="20"/>
              </w:rPr>
              <w:t>L</w:t>
            </w:r>
          </w:p>
          <w:p w14:paraId="01478C79" w14:textId="71700809" w:rsidR="0051573B" w:rsidRPr="001708B6" w:rsidRDefault="0051573B" w:rsidP="004241C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18"/>
                <w:szCs w:val="20"/>
              </w:rPr>
            </w:pPr>
          </w:p>
        </w:tc>
        <w:tc>
          <w:tcPr>
            <w:tcW w:w="2974" w:type="dxa"/>
            <w:gridSpan w:val="4"/>
          </w:tcPr>
          <w:p w14:paraId="474D00F9" w14:textId="77777777" w:rsidR="002145AF" w:rsidRPr="000647E3" w:rsidRDefault="002145AF" w:rsidP="002145A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lastRenderedPageBreak/>
              <w:t>Body Awareness</w:t>
            </w:r>
          </w:p>
          <w:p w14:paraId="2EE773CD" w14:textId="794B73AB" w:rsidR="0051573B" w:rsidRPr="00F1372F" w:rsidRDefault="0051573B" w:rsidP="002145A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0070C0"/>
                <w:sz w:val="20"/>
                <w:szCs w:val="18"/>
              </w:rPr>
            </w:pPr>
          </w:p>
        </w:tc>
        <w:tc>
          <w:tcPr>
            <w:tcW w:w="2833" w:type="dxa"/>
            <w:gridSpan w:val="3"/>
          </w:tcPr>
          <w:p w14:paraId="2F3B0E75" w14:textId="77777777" w:rsidR="002145AF" w:rsidRPr="00F2276B" w:rsidRDefault="002145AF" w:rsidP="002145A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F2276B">
              <w:rPr>
                <w:rFonts w:ascii="Comic Sans MS" w:hAnsi="Comic Sans MS"/>
              </w:rPr>
              <w:t xml:space="preserve">Attention Autism </w:t>
            </w:r>
          </w:p>
          <w:p w14:paraId="4B06D77E" w14:textId="0DD68225" w:rsidR="0051573B" w:rsidRPr="000647E3" w:rsidRDefault="0051573B" w:rsidP="002145A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</w:tc>
        <w:tc>
          <w:tcPr>
            <w:tcW w:w="2975" w:type="dxa"/>
            <w:gridSpan w:val="5"/>
          </w:tcPr>
          <w:p w14:paraId="6085D0D7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R.E. </w:t>
            </w:r>
          </w:p>
          <w:p w14:paraId="22B0E88A" w14:textId="5EA16A18" w:rsidR="0051573B" w:rsidRPr="000647E3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29266B">
              <w:rPr>
                <w:rFonts w:ascii="Comic Sans MS" w:hAnsi="Comic Sans MS"/>
                <w:color w:val="0070C0"/>
                <w:sz w:val="18"/>
                <w:szCs w:val="20"/>
              </w:rPr>
              <w:t xml:space="preserve"> </w:t>
            </w:r>
          </w:p>
        </w:tc>
        <w:tc>
          <w:tcPr>
            <w:tcW w:w="2897" w:type="dxa"/>
          </w:tcPr>
          <w:p w14:paraId="77D5B06D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Music</w:t>
            </w:r>
          </w:p>
          <w:p w14:paraId="6192CDF8" w14:textId="77777777" w:rsidR="0051573B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color w:val="7030A0"/>
                <w:sz w:val="18"/>
                <w:szCs w:val="16"/>
              </w:rPr>
            </w:pPr>
            <w:r>
              <w:rPr>
                <w:rFonts w:ascii="Comic Sans MS" w:hAnsi="Comic Sans MS"/>
                <w:color w:val="7030A0"/>
                <w:sz w:val="18"/>
                <w:szCs w:val="16"/>
              </w:rPr>
              <w:t xml:space="preserve">Introduce percussion instruments </w:t>
            </w:r>
          </w:p>
          <w:p w14:paraId="57F48386" w14:textId="23D0EEEE" w:rsidR="0051573B" w:rsidRPr="000647E3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</w:p>
        </w:tc>
      </w:tr>
      <w:tr w:rsidR="0051573B" w:rsidRPr="002D5FB1" w14:paraId="0F6F9F3F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2E8C7DE8" w14:textId="77777777" w:rsidR="0051573B" w:rsidRPr="002D5FB1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lastRenderedPageBreak/>
              <w:t>1.15</w:t>
            </w:r>
          </w:p>
        </w:tc>
        <w:tc>
          <w:tcPr>
            <w:tcW w:w="14522" w:type="dxa"/>
            <w:gridSpan w:val="14"/>
          </w:tcPr>
          <w:p w14:paraId="5EC6F61C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 xml:space="preserve">Home Routine </w:t>
            </w:r>
            <w:r>
              <w:rPr>
                <w:rFonts w:ascii="Comic Sans MS" w:hAnsi="Comic Sans MS"/>
              </w:rPr>
              <w:t xml:space="preserve">- </w:t>
            </w:r>
            <w:r w:rsidRPr="000647E3">
              <w:rPr>
                <w:rFonts w:ascii="Comic Sans MS" w:hAnsi="Comic Sans MS"/>
              </w:rPr>
              <w:t>day recap and goodbye song</w:t>
            </w:r>
          </w:p>
          <w:p w14:paraId="1382792E" w14:textId="216AF009" w:rsidR="0051573B" w:rsidRPr="000647E3" w:rsidRDefault="0051573B" w:rsidP="0051573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 w:cs="Arial"/>
                <w:i/>
                <w:color w:val="FF0000"/>
              </w:rPr>
            </w:pPr>
            <w:r w:rsidRPr="003940B8">
              <w:rPr>
                <w:rFonts w:ascii="Comic Sans MS" w:hAnsi="Comic Sans MS"/>
                <w:color w:val="0070C0"/>
                <w:sz w:val="18"/>
                <w:szCs w:val="18"/>
              </w:rPr>
              <w:t xml:space="preserve"> </w:t>
            </w:r>
          </w:p>
        </w:tc>
      </w:tr>
      <w:tr w:rsidR="0051573B" w:rsidRPr="002D5FB1" w14:paraId="030FFE69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483CFCF1" w14:textId="77777777" w:rsidR="0051573B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1.20 </w:t>
            </w:r>
          </w:p>
        </w:tc>
        <w:tc>
          <w:tcPr>
            <w:tcW w:w="14522" w:type="dxa"/>
            <w:gridSpan w:val="14"/>
          </w:tcPr>
          <w:p w14:paraId="66C08736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0647E3">
              <w:rPr>
                <w:rFonts w:ascii="Comic Sans MS" w:hAnsi="Comic Sans MS"/>
              </w:rPr>
              <w:t>Walk to buses</w:t>
            </w:r>
          </w:p>
        </w:tc>
      </w:tr>
      <w:tr w:rsidR="0051573B" w:rsidRPr="002D5FB1" w14:paraId="48E7CE29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179FA2D1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 xml:space="preserve">1.30 </w:t>
            </w:r>
          </w:p>
        </w:tc>
        <w:tc>
          <w:tcPr>
            <w:tcW w:w="14522" w:type="dxa"/>
            <w:gridSpan w:val="14"/>
          </w:tcPr>
          <w:p w14:paraId="6235E6E5" w14:textId="77777777" w:rsidR="0051573B" w:rsidRPr="000647E3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>Staff Lunch</w:t>
            </w:r>
          </w:p>
        </w:tc>
      </w:tr>
      <w:tr w:rsidR="0051573B" w:rsidRPr="002D5FB1" w14:paraId="70A6D105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7FDCD51B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 xml:space="preserve">2.00 </w:t>
            </w:r>
          </w:p>
          <w:p w14:paraId="55E86152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 xml:space="preserve">Linzi </w:t>
            </w:r>
          </w:p>
        </w:tc>
        <w:tc>
          <w:tcPr>
            <w:tcW w:w="2843" w:type="dxa"/>
          </w:tcPr>
          <w:p w14:paraId="1324B429" w14:textId="4A62414F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3005" w:type="dxa"/>
            <w:gridSpan w:val="5"/>
          </w:tcPr>
          <w:p w14:paraId="2A1A95CA" w14:textId="36705B53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843" w:type="dxa"/>
            <w:gridSpan w:val="3"/>
          </w:tcPr>
          <w:p w14:paraId="58F126BF" w14:textId="4BD26C1B" w:rsidR="0051573B" w:rsidRPr="00275325" w:rsidRDefault="0051573B" w:rsidP="00CB2BA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934" w:type="dxa"/>
            <w:gridSpan w:val="4"/>
          </w:tcPr>
          <w:p w14:paraId="5D1EE419" w14:textId="6B10EE41" w:rsidR="0051573B" w:rsidRPr="004F182C" w:rsidRDefault="0013720E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  <w:tc>
          <w:tcPr>
            <w:tcW w:w="2897" w:type="dxa"/>
          </w:tcPr>
          <w:p w14:paraId="05217C36" w14:textId="77777777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rep time</w:t>
            </w:r>
          </w:p>
        </w:tc>
      </w:tr>
      <w:tr w:rsidR="0051573B" w:rsidRPr="002D5FB1" w14:paraId="017C550D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4AADAFDE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 xml:space="preserve">2.00 </w:t>
            </w:r>
          </w:p>
          <w:p w14:paraId="0440A5A7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18"/>
                <w:szCs w:val="20"/>
              </w:rPr>
              <w:t>Laura</w:t>
            </w:r>
            <w:r w:rsidRPr="000A7529">
              <w:rPr>
                <w:rFonts w:ascii="Comic Sans MS" w:hAnsi="Comic Sans MS"/>
                <w:sz w:val="18"/>
                <w:szCs w:val="20"/>
              </w:rPr>
              <w:t xml:space="preserve"> </w:t>
            </w:r>
          </w:p>
        </w:tc>
        <w:tc>
          <w:tcPr>
            <w:tcW w:w="2843" w:type="dxa"/>
          </w:tcPr>
          <w:p w14:paraId="3F1FAE84" w14:textId="1E875F5D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3005" w:type="dxa"/>
            <w:gridSpan w:val="5"/>
          </w:tcPr>
          <w:p w14:paraId="3D76D64B" w14:textId="0F6C6103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843" w:type="dxa"/>
            <w:gridSpan w:val="3"/>
          </w:tcPr>
          <w:p w14:paraId="1307DB02" w14:textId="628A349A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934" w:type="dxa"/>
            <w:gridSpan w:val="4"/>
          </w:tcPr>
          <w:p w14:paraId="2F699473" w14:textId="03912C8D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897" w:type="dxa"/>
          </w:tcPr>
          <w:p w14:paraId="0070C684" w14:textId="77777777" w:rsidR="0051573B" w:rsidRPr="00D459A2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rep time/Rota</w:t>
            </w:r>
          </w:p>
        </w:tc>
      </w:tr>
      <w:tr w:rsidR="0051573B" w:rsidRPr="002D5FB1" w14:paraId="48D11578" w14:textId="77777777" w:rsidTr="00BC0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" w:type="dxa"/>
          </w:tcPr>
          <w:p w14:paraId="59C502B6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>3.00</w:t>
            </w:r>
            <w:r>
              <w:rPr>
                <w:rFonts w:ascii="Comic Sans MS" w:hAnsi="Comic Sans MS"/>
                <w:sz w:val="20"/>
                <w:szCs w:val="20"/>
              </w:rPr>
              <w:t>/</w:t>
            </w:r>
            <w:r w:rsidRPr="00D459A2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14:paraId="7605EC3C" w14:textId="77777777" w:rsidR="0051573B" w:rsidRPr="00D459A2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 xml:space="preserve">Notes </w:t>
            </w:r>
          </w:p>
        </w:tc>
        <w:tc>
          <w:tcPr>
            <w:tcW w:w="2843" w:type="dxa"/>
          </w:tcPr>
          <w:p w14:paraId="04F67A85" w14:textId="77777777" w:rsidR="0051573B" w:rsidRDefault="0051573B" w:rsidP="0081103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6"/>
                <w:szCs w:val="20"/>
              </w:rPr>
            </w:pPr>
            <w:r w:rsidRPr="001708B6">
              <w:rPr>
                <w:rFonts w:ascii="Comic Sans MS" w:hAnsi="Comic Sans MS"/>
                <w:sz w:val="16"/>
                <w:szCs w:val="20"/>
              </w:rPr>
              <w:t xml:space="preserve"> </w:t>
            </w:r>
          </w:p>
          <w:p w14:paraId="5C44BE1E" w14:textId="75FAC63D" w:rsidR="00ED7A63" w:rsidRPr="00D459A2" w:rsidRDefault="00ED7A63" w:rsidP="0081103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3005" w:type="dxa"/>
            <w:gridSpan w:val="5"/>
          </w:tcPr>
          <w:p w14:paraId="305B9C6E" w14:textId="77777777" w:rsidR="00ED7A63" w:rsidRDefault="00ED7A63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6"/>
                <w:szCs w:val="20"/>
              </w:rPr>
            </w:pPr>
          </w:p>
          <w:p w14:paraId="543E7CB5" w14:textId="3093FCDC" w:rsidR="00F0523F" w:rsidRPr="00D459A2" w:rsidRDefault="00F0523F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843" w:type="dxa"/>
            <w:gridSpan w:val="3"/>
          </w:tcPr>
          <w:p w14:paraId="7C431699" w14:textId="16B07B50" w:rsidR="0051573B" w:rsidRPr="00D459A2" w:rsidRDefault="0051573B" w:rsidP="00B83C1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934" w:type="dxa"/>
            <w:gridSpan w:val="4"/>
          </w:tcPr>
          <w:p w14:paraId="34C6EC89" w14:textId="0B7769E2" w:rsidR="0051573B" w:rsidRPr="00D459A2" w:rsidRDefault="0051573B" w:rsidP="00D6482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897" w:type="dxa"/>
          </w:tcPr>
          <w:p w14:paraId="43F87B1C" w14:textId="77777777" w:rsidR="0051573B" w:rsidRDefault="0051573B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  <w:p w14:paraId="4E6D0E79" w14:textId="38585093" w:rsidR="00ED7A63" w:rsidRPr="00D459A2" w:rsidRDefault="00ED7A63" w:rsidP="0051573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51573B" w:rsidRPr="002D5FB1" w14:paraId="04A84CBD" w14:textId="77777777" w:rsidTr="00E765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9" w:type="dxa"/>
            <w:gridSpan w:val="15"/>
          </w:tcPr>
          <w:p w14:paraId="18316A72" w14:textId="77777777" w:rsidR="0051573B" w:rsidRPr="00D459A2" w:rsidRDefault="0051573B" w:rsidP="0051573B">
            <w:pPr>
              <w:spacing w:after="0" w:line="240" w:lineRule="auto"/>
              <w:rPr>
                <w:rFonts w:ascii="Comic Sans MS" w:hAnsi="Comic Sans MS"/>
                <w:sz w:val="20"/>
                <w:szCs w:val="20"/>
              </w:rPr>
            </w:pPr>
            <w:r w:rsidRPr="00D459A2">
              <w:rPr>
                <w:rFonts w:ascii="Comic Sans MS" w:hAnsi="Comic Sans MS"/>
                <w:sz w:val="20"/>
                <w:szCs w:val="20"/>
              </w:rPr>
              <w:t>Weekly</w:t>
            </w:r>
            <w:r>
              <w:rPr>
                <w:rFonts w:ascii="Comic Sans MS" w:hAnsi="Comic Sans MS"/>
                <w:sz w:val="20"/>
                <w:szCs w:val="20"/>
              </w:rPr>
              <w:t xml:space="preserve"> notes, reflection and e</w:t>
            </w:r>
            <w:r w:rsidRPr="00D459A2">
              <w:rPr>
                <w:rFonts w:ascii="Comic Sans MS" w:hAnsi="Comic Sans MS"/>
                <w:sz w:val="20"/>
                <w:szCs w:val="20"/>
              </w:rPr>
              <w:t xml:space="preserve">valuation </w:t>
            </w:r>
          </w:p>
          <w:p w14:paraId="74E94E84" w14:textId="05629E4E" w:rsidR="0051573B" w:rsidRDefault="0051573B" w:rsidP="0051573B">
            <w:pPr>
              <w:spacing w:after="0" w:line="240" w:lineRule="auto"/>
              <w:rPr>
                <w:rFonts w:ascii="Comic Sans MS" w:hAnsi="Comic Sans MS"/>
                <w:sz w:val="20"/>
                <w:szCs w:val="20"/>
              </w:rPr>
            </w:pPr>
          </w:p>
          <w:p w14:paraId="35762354" w14:textId="77777777" w:rsidR="0051573B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</w:p>
          <w:p w14:paraId="10360D48" w14:textId="77777777" w:rsidR="0051573B" w:rsidRPr="000647E3" w:rsidRDefault="0051573B" w:rsidP="0051573B">
            <w:pPr>
              <w:spacing w:after="0" w:line="240" w:lineRule="auto"/>
              <w:jc w:val="center"/>
              <w:rPr>
                <w:rFonts w:ascii="Comic Sans MS" w:hAnsi="Comic Sans MS"/>
              </w:rPr>
            </w:pPr>
          </w:p>
        </w:tc>
      </w:tr>
    </w:tbl>
    <w:p w14:paraId="4794B05F" w14:textId="77777777" w:rsidR="00E76561" w:rsidRPr="00D459A2" w:rsidRDefault="00E76561" w:rsidP="00E76561">
      <w:pPr>
        <w:pStyle w:val="NoSpacing"/>
        <w:rPr>
          <w:rFonts w:ascii="Comic Sans MS" w:hAnsi="Comic Sans MS"/>
          <w:sz w:val="20"/>
          <w:szCs w:val="20"/>
        </w:rPr>
      </w:pPr>
    </w:p>
    <w:tbl>
      <w:tblPr>
        <w:tblW w:w="147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2"/>
        <w:gridCol w:w="3675"/>
        <w:gridCol w:w="3687"/>
      </w:tblGrid>
      <w:tr w:rsidR="001863BD" w:rsidRPr="00D459A2" w14:paraId="794C9EAA" w14:textId="77777777" w:rsidTr="001863BD">
        <w:trPr>
          <w:trHeight w:val="922"/>
        </w:trPr>
        <w:tc>
          <w:tcPr>
            <w:tcW w:w="7362" w:type="dxa"/>
            <w:vMerge w:val="restart"/>
          </w:tcPr>
          <w:p w14:paraId="2E3F11D1" w14:textId="77777777" w:rsidR="001863BD" w:rsidRDefault="001863BD" w:rsidP="00F1372F">
            <w:pPr>
              <w:spacing w:after="0" w:line="240" w:lineRule="auto"/>
              <w:rPr>
                <w:rFonts w:ascii="Comic Sans MS" w:hAnsi="Comic Sans MS"/>
                <w:b/>
                <w:sz w:val="20"/>
                <w:szCs w:val="20"/>
              </w:rPr>
            </w:pPr>
            <w:r w:rsidRPr="00F1372F">
              <w:rPr>
                <w:rFonts w:ascii="Comic Sans MS" w:hAnsi="Comic Sans MS"/>
                <w:b/>
                <w:sz w:val="20"/>
                <w:szCs w:val="20"/>
              </w:rPr>
              <w:t xml:space="preserve">Upcoming Dates: </w:t>
            </w:r>
          </w:p>
          <w:p w14:paraId="449B4895" w14:textId="45086778" w:rsidR="006C615A" w:rsidRDefault="000E3F80" w:rsidP="006C615A">
            <w:pPr>
              <w:spacing w:after="0" w:line="240" w:lineRule="auto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Note of dates important in next month </w:t>
            </w:r>
            <w:r w:rsidR="006C615A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  <w:tc>
          <w:tcPr>
            <w:tcW w:w="3675" w:type="dxa"/>
          </w:tcPr>
          <w:p w14:paraId="143C44D0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</w:p>
          <w:p w14:paraId="67289A61" w14:textId="63558A94" w:rsidR="001863BD" w:rsidRPr="001863BD" w:rsidRDefault="003472EB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  <w:proofErr w:type="spellStart"/>
            <w:r>
              <w:rPr>
                <w:rFonts w:ascii="Comic Sans MS" w:hAnsi="Comic Sans MS"/>
                <w:b/>
                <w:sz w:val="24"/>
                <w:szCs w:val="20"/>
              </w:rPr>
              <w:t>e.g.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>LSA</w:t>
            </w:r>
            <w:proofErr w:type="spellEnd"/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 xml:space="preserve"> </w:t>
            </w:r>
            <w:r w:rsidR="00D71B80">
              <w:rPr>
                <w:rFonts w:ascii="Comic Sans MS" w:hAnsi="Comic Sans MS"/>
                <w:b/>
                <w:sz w:val="24"/>
                <w:szCs w:val="20"/>
              </w:rPr>
              <w:t xml:space="preserve">1 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>– Structured Play</w:t>
            </w:r>
          </w:p>
        </w:tc>
        <w:tc>
          <w:tcPr>
            <w:tcW w:w="3687" w:type="dxa"/>
          </w:tcPr>
          <w:p w14:paraId="38C72C53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</w:p>
          <w:p w14:paraId="66A8EB02" w14:textId="5492BA70" w:rsidR="000E3F80" w:rsidRPr="004864ED" w:rsidRDefault="000E3F80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  <w:r>
              <w:rPr>
                <w:rFonts w:ascii="Comic Sans MS" w:hAnsi="Comic Sans MS"/>
                <w:sz w:val="24"/>
                <w:szCs w:val="20"/>
              </w:rPr>
              <w:t>Assistant Name</w:t>
            </w:r>
          </w:p>
        </w:tc>
      </w:tr>
      <w:tr w:rsidR="001863BD" w:rsidRPr="00D459A2" w14:paraId="37EF2E85" w14:textId="77777777" w:rsidTr="001863BD">
        <w:trPr>
          <w:trHeight w:val="922"/>
        </w:trPr>
        <w:tc>
          <w:tcPr>
            <w:tcW w:w="7362" w:type="dxa"/>
            <w:vMerge/>
          </w:tcPr>
          <w:p w14:paraId="0B6FD207" w14:textId="77777777" w:rsidR="001863BD" w:rsidRDefault="001863BD" w:rsidP="004E6606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3675" w:type="dxa"/>
          </w:tcPr>
          <w:p w14:paraId="5BD90A2B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</w:p>
          <w:p w14:paraId="3067F33B" w14:textId="22966BD5" w:rsidR="001863BD" w:rsidRPr="001863BD" w:rsidRDefault="003472EB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  <w:proofErr w:type="spellStart"/>
            <w:r>
              <w:rPr>
                <w:rFonts w:ascii="Comic Sans MS" w:hAnsi="Comic Sans MS"/>
                <w:b/>
                <w:sz w:val="24"/>
                <w:szCs w:val="20"/>
              </w:rPr>
              <w:t>e.g.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>LSA</w:t>
            </w:r>
            <w:proofErr w:type="spellEnd"/>
            <w:r w:rsidR="00D71B80">
              <w:rPr>
                <w:rFonts w:ascii="Comic Sans MS" w:hAnsi="Comic Sans MS"/>
                <w:b/>
                <w:sz w:val="24"/>
                <w:szCs w:val="20"/>
              </w:rPr>
              <w:t xml:space="preserve"> 2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 xml:space="preserve"> – Messy Play</w:t>
            </w:r>
          </w:p>
        </w:tc>
        <w:tc>
          <w:tcPr>
            <w:tcW w:w="3687" w:type="dxa"/>
          </w:tcPr>
          <w:p w14:paraId="079FE45E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</w:p>
          <w:p w14:paraId="35F5F61B" w14:textId="1C08AAD0" w:rsidR="000E3F80" w:rsidRPr="001863BD" w:rsidRDefault="000E3F80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  <w:r>
              <w:rPr>
                <w:rFonts w:ascii="Comic Sans MS" w:hAnsi="Comic Sans MS"/>
                <w:sz w:val="24"/>
                <w:szCs w:val="20"/>
              </w:rPr>
              <w:t>Assistant Name</w:t>
            </w:r>
          </w:p>
        </w:tc>
      </w:tr>
      <w:tr w:rsidR="001863BD" w:rsidRPr="00D459A2" w14:paraId="64D6281A" w14:textId="77777777" w:rsidTr="001863BD">
        <w:trPr>
          <w:trHeight w:val="923"/>
        </w:trPr>
        <w:tc>
          <w:tcPr>
            <w:tcW w:w="7362" w:type="dxa"/>
            <w:vMerge/>
          </w:tcPr>
          <w:p w14:paraId="6DD86D72" w14:textId="77777777" w:rsidR="001863BD" w:rsidRDefault="001863BD" w:rsidP="004E6606">
            <w:pPr>
              <w:spacing w:after="0" w:line="240" w:lineRule="auto"/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3675" w:type="dxa"/>
          </w:tcPr>
          <w:p w14:paraId="22EB930B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</w:p>
          <w:p w14:paraId="4274E4BD" w14:textId="6FD08BA5" w:rsidR="001863BD" w:rsidRPr="001863BD" w:rsidRDefault="003472EB" w:rsidP="001863BD">
            <w:pPr>
              <w:spacing w:after="0" w:line="240" w:lineRule="auto"/>
              <w:jc w:val="center"/>
              <w:rPr>
                <w:rFonts w:ascii="Comic Sans MS" w:hAnsi="Comic Sans MS"/>
                <w:b/>
                <w:sz w:val="24"/>
                <w:szCs w:val="20"/>
              </w:rPr>
            </w:pPr>
            <w:r>
              <w:rPr>
                <w:rFonts w:ascii="Comic Sans MS" w:hAnsi="Comic Sans MS"/>
                <w:b/>
                <w:sz w:val="24"/>
                <w:szCs w:val="20"/>
              </w:rPr>
              <w:t>e.g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>LSA</w:t>
            </w:r>
            <w:r w:rsidR="00D71B80">
              <w:rPr>
                <w:rFonts w:ascii="Comic Sans MS" w:hAnsi="Comic Sans MS"/>
                <w:b/>
                <w:sz w:val="24"/>
                <w:szCs w:val="20"/>
              </w:rPr>
              <w:t xml:space="preserve"> 3</w:t>
            </w:r>
            <w:r w:rsidR="001863BD" w:rsidRPr="001863BD">
              <w:rPr>
                <w:rFonts w:ascii="Comic Sans MS" w:hAnsi="Comic Sans MS"/>
                <w:b/>
                <w:sz w:val="24"/>
                <w:szCs w:val="20"/>
              </w:rPr>
              <w:t xml:space="preserve"> – 1:1</w:t>
            </w:r>
          </w:p>
        </w:tc>
        <w:tc>
          <w:tcPr>
            <w:tcW w:w="3687" w:type="dxa"/>
          </w:tcPr>
          <w:p w14:paraId="3FC03C42" w14:textId="77777777" w:rsidR="001863BD" w:rsidRDefault="001863BD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</w:p>
          <w:p w14:paraId="2A0033F6" w14:textId="4CD47369" w:rsidR="000E3F80" w:rsidRPr="001863BD" w:rsidRDefault="000E3F80" w:rsidP="001863BD">
            <w:pPr>
              <w:spacing w:after="0" w:line="240" w:lineRule="auto"/>
              <w:jc w:val="center"/>
              <w:rPr>
                <w:rFonts w:ascii="Comic Sans MS" w:hAnsi="Comic Sans MS"/>
                <w:sz w:val="24"/>
                <w:szCs w:val="20"/>
              </w:rPr>
            </w:pPr>
            <w:r>
              <w:rPr>
                <w:rFonts w:ascii="Comic Sans MS" w:hAnsi="Comic Sans MS"/>
                <w:sz w:val="24"/>
                <w:szCs w:val="20"/>
              </w:rPr>
              <w:t>Assistant Name</w:t>
            </w:r>
          </w:p>
        </w:tc>
      </w:tr>
    </w:tbl>
    <w:p w14:paraId="47EA716A" w14:textId="6CD47AB6" w:rsidR="004460D7" w:rsidRDefault="001863BD" w:rsidP="00F1372F">
      <w:p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</w:t>
      </w:r>
    </w:p>
    <w:p w14:paraId="7F5555A4" w14:textId="77777777" w:rsidR="00533085" w:rsidRPr="00533085" w:rsidRDefault="00533085" w:rsidP="00533085">
      <w:pPr>
        <w:spacing w:after="0" w:line="240" w:lineRule="auto"/>
        <w:rPr>
          <w:rFonts w:ascii="Times New Roman" w:hAnsi="Times New Roman"/>
          <w:sz w:val="24"/>
          <w:szCs w:val="24"/>
          <w:lang w:eastAsia="en-GB"/>
        </w:rPr>
      </w:pPr>
    </w:p>
    <w:sectPr w:rsidR="00533085" w:rsidRPr="00533085" w:rsidSect="00426E96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17B4E" w14:textId="77777777" w:rsidR="00611B9B" w:rsidRDefault="00611B9B" w:rsidP="0090163B">
      <w:pPr>
        <w:spacing w:after="0" w:line="240" w:lineRule="auto"/>
      </w:pPr>
      <w:r>
        <w:separator/>
      </w:r>
    </w:p>
  </w:endnote>
  <w:endnote w:type="continuationSeparator" w:id="0">
    <w:p w14:paraId="5F16E07E" w14:textId="77777777" w:rsidR="00611B9B" w:rsidRDefault="00611B9B" w:rsidP="00901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15335" w14:textId="77777777" w:rsidR="00611B9B" w:rsidRDefault="00611B9B" w:rsidP="0090163B">
      <w:pPr>
        <w:spacing w:after="0" w:line="240" w:lineRule="auto"/>
      </w:pPr>
      <w:r>
        <w:separator/>
      </w:r>
    </w:p>
  </w:footnote>
  <w:footnote w:type="continuationSeparator" w:id="0">
    <w:p w14:paraId="702F26CF" w14:textId="77777777" w:rsidR="00611B9B" w:rsidRDefault="00611B9B" w:rsidP="00901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2BE47" w14:textId="42057E99" w:rsidR="0090163B" w:rsidRPr="0090163B" w:rsidRDefault="003472EB">
    <w:pPr>
      <w:pStyle w:val="Header"/>
      <w:rPr>
        <w:rFonts w:ascii="Comic Sans MS" w:hAnsi="Comic Sans MS"/>
        <w:b/>
        <w:sz w:val="24"/>
        <w:szCs w:val="24"/>
      </w:rPr>
    </w:pPr>
    <w:r>
      <w:rPr>
        <w:rFonts w:ascii="Comic Sans MS" w:hAnsi="Comic Sans MS"/>
        <w:b/>
        <w:sz w:val="24"/>
        <w:szCs w:val="24"/>
      </w:rPr>
      <w:t>Class:</w:t>
    </w:r>
    <w:r w:rsidR="0090163B" w:rsidRPr="0090163B">
      <w:rPr>
        <w:rFonts w:ascii="Comic Sans MS" w:hAnsi="Comic Sans MS"/>
        <w:b/>
        <w:sz w:val="24"/>
        <w:szCs w:val="24"/>
      </w:rPr>
      <w:t xml:space="preserve">   Weekly Planner           </w:t>
    </w:r>
    <w:r w:rsidR="00582690">
      <w:rPr>
        <w:rFonts w:ascii="Comic Sans MS" w:hAnsi="Comic Sans MS"/>
        <w:b/>
        <w:sz w:val="24"/>
        <w:szCs w:val="24"/>
      </w:rPr>
      <w:t xml:space="preserve">     </w:t>
    </w:r>
    <w:r w:rsidR="00F06CA3">
      <w:rPr>
        <w:rFonts w:ascii="Comic Sans MS" w:hAnsi="Comic Sans MS"/>
        <w:b/>
        <w:sz w:val="24"/>
        <w:szCs w:val="24"/>
      </w:rPr>
      <w:t xml:space="preserve"> </w:t>
    </w:r>
    <w:r w:rsidR="0090163B" w:rsidRPr="0090163B">
      <w:rPr>
        <w:rFonts w:ascii="Comic Sans MS" w:hAnsi="Comic Sans MS"/>
        <w:b/>
        <w:sz w:val="24"/>
        <w:szCs w:val="24"/>
      </w:rPr>
      <w:t xml:space="preserve">   </w:t>
    </w:r>
    <w:r w:rsidR="0090163B" w:rsidRPr="0090163B">
      <w:rPr>
        <w:rFonts w:ascii="Comic Sans MS" w:hAnsi="Comic Sans MS"/>
        <w:b/>
        <w:sz w:val="24"/>
        <w:szCs w:val="24"/>
      </w:rPr>
      <w:ptab w:relativeTo="margin" w:alignment="center" w:leader="none"/>
    </w:r>
    <w:r w:rsidR="0090163B" w:rsidRPr="0090163B">
      <w:rPr>
        <w:rFonts w:ascii="Comic Sans MS" w:hAnsi="Comic Sans MS"/>
        <w:b/>
        <w:sz w:val="24"/>
        <w:szCs w:val="24"/>
      </w:rPr>
      <w:t xml:space="preserve">Topic: </w:t>
    </w:r>
    <w:r w:rsidR="0090163B" w:rsidRPr="0090163B">
      <w:rPr>
        <w:rFonts w:ascii="Comic Sans MS" w:hAnsi="Comic Sans MS"/>
        <w:b/>
        <w:sz w:val="24"/>
        <w:szCs w:val="24"/>
      </w:rPr>
      <w:ptab w:relativeTo="margin" w:alignment="right" w:leader="none"/>
    </w:r>
    <w:r w:rsidR="0090163B" w:rsidRPr="0090163B">
      <w:rPr>
        <w:rFonts w:ascii="Comic Sans MS" w:hAnsi="Comic Sans MS"/>
        <w:b/>
        <w:sz w:val="24"/>
        <w:szCs w:val="24"/>
      </w:rPr>
      <w:t xml:space="preserve">Week Beginning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3F55"/>
    <w:multiLevelType w:val="hybridMultilevel"/>
    <w:tmpl w:val="67C20A1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C63B20"/>
    <w:multiLevelType w:val="hybridMultilevel"/>
    <w:tmpl w:val="AB986EF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B728BD"/>
    <w:multiLevelType w:val="hybridMultilevel"/>
    <w:tmpl w:val="C6B0CA4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31552B"/>
    <w:multiLevelType w:val="multilevel"/>
    <w:tmpl w:val="51D4A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BE5CDD"/>
    <w:multiLevelType w:val="hybridMultilevel"/>
    <w:tmpl w:val="4D6CBFD4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1E7BF1"/>
    <w:multiLevelType w:val="multilevel"/>
    <w:tmpl w:val="34A89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3B6C7E"/>
    <w:multiLevelType w:val="hybridMultilevel"/>
    <w:tmpl w:val="C7C6B3A8"/>
    <w:lvl w:ilvl="0" w:tplc="83585F84">
      <w:start w:val="1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1524A"/>
    <w:multiLevelType w:val="hybridMultilevel"/>
    <w:tmpl w:val="ADF62470"/>
    <w:lvl w:ilvl="0" w:tplc="795073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4596E"/>
    <w:multiLevelType w:val="hybridMultilevel"/>
    <w:tmpl w:val="22602822"/>
    <w:lvl w:ilvl="0" w:tplc="0C0A47FC">
      <w:start w:val="1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54BE2"/>
    <w:multiLevelType w:val="hybridMultilevel"/>
    <w:tmpl w:val="6A8CD894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6816A7"/>
    <w:multiLevelType w:val="hybridMultilevel"/>
    <w:tmpl w:val="BC9077A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A36CFA"/>
    <w:multiLevelType w:val="hybridMultilevel"/>
    <w:tmpl w:val="9360362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3373C0"/>
    <w:multiLevelType w:val="hybridMultilevel"/>
    <w:tmpl w:val="AF282430"/>
    <w:lvl w:ilvl="0" w:tplc="E96A3200">
      <w:start w:val="14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C32CF"/>
    <w:multiLevelType w:val="hybridMultilevel"/>
    <w:tmpl w:val="BC9077A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6665E"/>
    <w:multiLevelType w:val="hybridMultilevel"/>
    <w:tmpl w:val="9596FF7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8337C"/>
    <w:multiLevelType w:val="hybridMultilevel"/>
    <w:tmpl w:val="9B685054"/>
    <w:lvl w:ilvl="0" w:tplc="FD4E351A">
      <w:start w:val="1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12"/>
  </w:num>
  <w:num w:numId="7">
    <w:abstractNumId w:val="0"/>
  </w:num>
  <w:num w:numId="8">
    <w:abstractNumId w:val="15"/>
  </w:num>
  <w:num w:numId="9">
    <w:abstractNumId w:val="1"/>
  </w:num>
  <w:num w:numId="10">
    <w:abstractNumId w:val="8"/>
  </w:num>
  <w:num w:numId="11">
    <w:abstractNumId w:val="5"/>
  </w:num>
  <w:num w:numId="12">
    <w:abstractNumId w:val="4"/>
  </w:num>
  <w:num w:numId="13">
    <w:abstractNumId w:val="11"/>
  </w:num>
  <w:num w:numId="14">
    <w:abstractNumId w:val="14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bQ0NbYwNTA2NzFS0lEKTi0uzszPAykwqgUACK58EiwAAAA="/>
  </w:docVars>
  <w:rsids>
    <w:rsidRoot w:val="00426E96"/>
    <w:rsid w:val="000173FD"/>
    <w:rsid w:val="00017E55"/>
    <w:rsid w:val="00026DC9"/>
    <w:rsid w:val="000307F7"/>
    <w:rsid w:val="0003189B"/>
    <w:rsid w:val="0004072C"/>
    <w:rsid w:val="00040B40"/>
    <w:rsid w:val="00047BE1"/>
    <w:rsid w:val="00047E3F"/>
    <w:rsid w:val="00056E9E"/>
    <w:rsid w:val="000647E3"/>
    <w:rsid w:val="00072EAA"/>
    <w:rsid w:val="00075A4C"/>
    <w:rsid w:val="000862C9"/>
    <w:rsid w:val="00094B39"/>
    <w:rsid w:val="000972F4"/>
    <w:rsid w:val="000A0630"/>
    <w:rsid w:val="000A7F04"/>
    <w:rsid w:val="000C072F"/>
    <w:rsid w:val="000C2261"/>
    <w:rsid w:val="000C24AF"/>
    <w:rsid w:val="000D5FF2"/>
    <w:rsid w:val="000D6C65"/>
    <w:rsid w:val="000E3F80"/>
    <w:rsid w:val="000F5B8D"/>
    <w:rsid w:val="000F657B"/>
    <w:rsid w:val="000F6A52"/>
    <w:rsid w:val="000F7F33"/>
    <w:rsid w:val="00104B6C"/>
    <w:rsid w:val="00107769"/>
    <w:rsid w:val="0011651F"/>
    <w:rsid w:val="0012058A"/>
    <w:rsid w:val="00130C1E"/>
    <w:rsid w:val="00131C6E"/>
    <w:rsid w:val="0013720E"/>
    <w:rsid w:val="0015070D"/>
    <w:rsid w:val="001653FB"/>
    <w:rsid w:val="001708B6"/>
    <w:rsid w:val="001708D8"/>
    <w:rsid w:val="00173009"/>
    <w:rsid w:val="001863BD"/>
    <w:rsid w:val="0018749F"/>
    <w:rsid w:val="001A153B"/>
    <w:rsid w:val="001B5993"/>
    <w:rsid w:val="001C229C"/>
    <w:rsid w:val="00201F6A"/>
    <w:rsid w:val="002145AF"/>
    <w:rsid w:val="0021660E"/>
    <w:rsid w:val="0023014C"/>
    <w:rsid w:val="00232ADC"/>
    <w:rsid w:val="00235429"/>
    <w:rsid w:val="00275325"/>
    <w:rsid w:val="0029266B"/>
    <w:rsid w:val="002941B5"/>
    <w:rsid w:val="00296355"/>
    <w:rsid w:val="00296899"/>
    <w:rsid w:val="002A5BF4"/>
    <w:rsid w:val="002A6C24"/>
    <w:rsid w:val="002B1F34"/>
    <w:rsid w:val="002B35A0"/>
    <w:rsid w:val="002B707D"/>
    <w:rsid w:val="002C4808"/>
    <w:rsid w:val="002C5692"/>
    <w:rsid w:val="002C6ADF"/>
    <w:rsid w:val="002D18B8"/>
    <w:rsid w:val="002D5FB1"/>
    <w:rsid w:val="002D7B6B"/>
    <w:rsid w:val="002E7087"/>
    <w:rsid w:val="00305C4A"/>
    <w:rsid w:val="00313A52"/>
    <w:rsid w:val="00314661"/>
    <w:rsid w:val="0031616F"/>
    <w:rsid w:val="0032040B"/>
    <w:rsid w:val="003255B6"/>
    <w:rsid w:val="00345370"/>
    <w:rsid w:val="003472EB"/>
    <w:rsid w:val="0035417E"/>
    <w:rsid w:val="00356066"/>
    <w:rsid w:val="003A5046"/>
    <w:rsid w:val="003D1378"/>
    <w:rsid w:val="003D4490"/>
    <w:rsid w:val="003E6A8A"/>
    <w:rsid w:val="0040198D"/>
    <w:rsid w:val="004021B2"/>
    <w:rsid w:val="0040436F"/>
    <w:rsid w:val="004101DB"/>
    <w:rsid w:val="0041459B"/>
    <w:rsid w:val="004241CA"/>
    <w:rsid w:val="004246D5"/>
    <w:rsid w:val="00426E96"/>
    <w:rsid w:val="00430781"/>
    <w:rsid w:val="00430853"/>
    <w:rsid w:val="004347C8"/>
    <w:rsid w:val="00435A97"/>
    <w:rsid w:val="00442C19"/>
    <w:rsid w:val="004460D7"/>
    <w:rsid w:val="0047210D"/>
    <w:rsid w:val="00481CAD"/>
    <w:rsid w:val="0048458C"/>
    <w:rsid w:val="004864ED"/>
    <w:rsid w:val="004A296A"/>
    <w:rsid w:val="004A6DE0"/>
    <w:rsid w:val="004A7D9A"/>
    <w:rsid w:val="004B24B4"/>
    <w:rsid w:val="004D74B7"/>
    <w:rsid w:val="004E26E0"/>
    <w:rsid w:val="004E4673"/>
    <w:rsid w:val="004E5375"/>
    <w:rsid w:val="004E6606"/>
    <w:rsid w:val="004F182C"/>
    <w:rsid w:val="004F670E"/>
    <w:rsid w:val="0051573B"/>
    <w:rsid w:val="0051622A"/>
    <w:rsid w:val="00521CA6"/>
    <w:rsid w:val="00523FA1"/>
    <w:rsid w:val="00533085"/>
    <w:rsid w:val="00534AA5"/>
    <w:rsid w:val="00535064"/>
    <w:rsid w:val="00535A19"/>
    <w:rsid w:val="00537776"/>
    <w:rsid w:val="0055206E"/>
    <w:rsid w:val="005520C2"/>
    <w:rsid w:val="00567607"/>
    <w:rsid w:val="005701B6"/>
    <w:rsid w:val="005712A0"/>
    <w:rsid w:val="00575372"/>
    <w:rsid w:val="00575DD6"/>
    <w:rsid w:val="00582690"/>
    <w:rsid w:val="00595366"/>
    <w:rsid w:val="005A1165"/>
    <w:rsid w:val="005A1950"/>
    <w:rsid w:val="005A3372"/>
    <w:rsid w:val="005C6DE5"/>
    <w:rsid w:val="005E5F0A"/>
    <w:rsid w:val="005E6F2A"/>
    <w:rsid w:val="005E7B93"/>
    <w:rsid w:val="00611B9B"/>
    <w:rsid w:val="00612BF7"/>
    <w:rsid w:val="0062274C"/>
    <w:rsid w:val="00626DCB"/>
    <w:rsid w:val="006305C4"/>
    <w:rsid w:val="006613EB"/>
    <w:rsid w:val="00686EB8"/>
    <w:rsid w:val="00691E5F"/>
    <w:rsid w:val="00696049"/>
    <w:rsid w:val="006C0139"/>
    <w:rsid w:val="006C5CD7"/>
    <w:rsid w:val="006C615A"/>
    <w:rsid w:val="006E4509"/>
    <w:rsid w:val="006E61F2"/>
    <w:rsid w:val="006E7EB7"/>
    <w:rsid w:val="00705DF9"/>
    <w:rsid w:val="00707DFF"/>
    <w:rsid w:val="00717A07"/>
    <w:rsid w:val="00733FF2"/>
    <w:rsid w:val="00734800"/>
    <w:rsid w:val="00777F86"/>
    <w:rsid w:val="00795A29"/>
    <w:rsid w:val="007A54F5"/>
    <w:rsid w:val="007C4B18"/>
    <w:rsid w:val="007F76BC"/>
    <w:rsid w:val="00802AF5"/>
    <w:rsid w:val="00806468"/>
    <w:rsid w:val="0081103D"/>
    <w:rsid w:val="0083268A"/>
    <w:rsid w:val="00845900"/>
    <w:rsid w:val="00873B39"/>
    <w:rsid w:val="00875FB5"/>
    <w:rsid w:val="008877AB"/>
    <w:rsid w:val="008C5960"/>
    <w:rsid w:val="008D2FC9"/>
    <w:rsid w:val="008F0FE1"/>
    <w:rsid w:val="008F3B6B"/>
    <w:rsid w:val="0090163B"/>
    <w:rsid w:val="009164B7"/>
    <w:rsid w:val="00920EC1"/>
    <w:rsid w:val="0092259F"/>
    <w:rsid w:val="009534C6"/>
    <w:rsid w:val="009577B2"/>
    <w:rsid w:val="00957C06"/>
    <w:rsid w:val="009753B8"/>
    <w:rsid w:val="009760E1"/>
    <w:rsid w:val="00980389"/>
    <w:rsid w:val="00987B32"/>
    <w:rsid w:val="009927C6"/>
    <w:rsid w:val="009A5236"/>
    <w:rsid w:val="009A5EE1"/>
    <w:rsid w:val="009C2924"/>
    <w:rsid w:val="009C3F3C"/>
    <w:rsid w:val="009D3B8F"/>
    <w:rsid w:val="009F2ED3"/>
    <w:rsid w:val="009F6748"/>
    <w:rsid w:val="00A1228E"/>
    <w:rsid w:val="00A349B7"/>
    <w:rsid w:val="00A40E96"/>
    <w:rsid w:val="00A4139C"/>
    <w:rsid w:val="00A416A1"/>
    <w:rsid w:val="00A4236B"/>
    <w:rsid w:val="00A5579A"/>
    <w:rsid w:val="00A62B19"/>
    <w:rsid w:val="00A70731"/>
    <w:rsid w:val="00A72B42"/>
    <w:rsid w:val="00A90F83"/>
    <w:rsid w:val="00AA0BB6"/>
    <w:rsid w:val="00AA24D6"/>
    <w:rsid w:val="00AA41FB"/>
    <w:rsid w:val="00AB3796"/>
    <w:rsid w:val="00AC543D"/>
    <w:rsid w:val="00AE10DC"/>
    <w:rsid w:val="00AE7371"/>
    <w:rsid w:val="00B13CB1"/>
    <w:rsid w:val="00B201DA"/>
    <w:rsid w:val="00B22A10"/>
    <w:rsid w:val="00B231BC"/>
    <w:rsid w:val="00B53D4A"/>
    <w:rsid w:val="00B56282"/>
    <w:rsid w:val="00B614F1"/>
    <w:rsid w:val="00B83152"/>
    <w:rsid w:val="00B83C13"/>
    <w:rsid w:val="00B94497"/>
    <w:rsid w:val="00B94EBF"/>
    <w:rsid w:val="00B95633"/>
    <w:rsid w:val="00B967CC"/>
    <w:rsid w:val="00BA6EE5"/>
    <w:rsid w:val="00BB3355"/>
    <w:rsid w:val="00BC03CD"/>
    <w:rsid w:val="00BD4099"/>
    <w:rsid w:val="00BD7EA2"/>
    <w:rsid w:val="00BF1937"/>
    <w:rsid w:val="00BF47C1"/>
    <w:rsid w:val="00C03EDE"/>
    <w:rsid w:val="00C20A16"/>
    <w:rsid w:val="00C2279F"/>
    <w:rsid w:val="00C34ABA"/>
    <w:rsid w:val="00C40BDD"/>
    <w:rsid w:val="00C452C5"/>
    <w:rsid w:val="00C60871"/>
    <w:rsid w:val="00C632AC"/>
    <w:rsid w:val="00C71A8D"/>
    <w:rsid w:val="00C8615B"/>
    <w:rsid w:val="00C9549E"/>
    <w:rsid w:val="00C960A3"/>
    <w:rsid w:val="00C962C1"/>
    <w:rsid w:val="00CB2BAB"/>
    <w:rsid w:val="00CD1815"/>
    <w:rsid w:val="00CE5A6F"/>
    <w:rsid w:val="00CF7343"/>
    <w:rsid w:val="00D03B27"/>
    <w:rsid w:val="00D0417C"/>
    <w:rsid w:val="00D2176D"/>
    <w:rsid w:val="00D27385"/>
    <w:rsid w:val="00D34945"/>
    <w:rsid w:val="00D4231A"/>
    <w:rsid w:val="00D6274F"/>
    <w:rsid w:val="00D62CD5"/>
    <w:rsid w:val="00D6482E"/>
    <w:rsid w:val="00D64952"/>
    <w:rsid w:val="00D71B80"/>
    <w:rsid w:val="00D7658D"/>
    <w:rsid w:val="00D77E9D"/>
    <w:rsid w:val="00DA14C6"/>
    <w:rsid w:val="00DA6309"/>
    <w:rsid w:val="00DB3DE1"/>
    <w:rsid w:val="00DC6FB7"/>
    <w:rsid w:val="00DD4D48"/>
    <w:rsid w:val="00DE2D6F"/>
    <w:rsid w:val="00DF1CA3"/>
    <w:rsid w:val="00E050BA"/>
    <w:rsid w:val="00E11817"/>
    <w:rsid w:val="00E25A14"/>
    <w:rsid w:val="00E27459"/>
    <w:rsid w:val="00E3278B"/>
    <w:rsid w:val="00E37997"/>
    <w:rsid w:val="00E434F7"/>
    <w:rsid w:val="00E43EA9"/>
    <w:rsid w:val="00E47122"/>
    <w:rsid w:val="00E5086C"/>
    <w:rsid w:val="00E76561"/>
    <w:rsid w:val="00E8749D"/>
    <w:rsid w:val="00E93BEF"/>
    <w:rsid w:val="00EA6B2B"/>
    <w:rsid w:val="00EA7CC9"/>
    <w:rsid w:val="00ED558D"/>
    <w:rsid w:val="00ED7A63"/>
    <w:rsid w:val="00EE6892"/>
    <w:rsid w:val="00EF1643"/>
    <w:rsid w:val="00EF493B"/>
    <w:rsid w:val="00EF7264"/>
    <w:rsid w:val="00F0523F"/>
    <w:rsid w:val="00F06CA3"/>
    <w:rsid w:val="00F0772D"/>
    <w:rsid w:val="00F1166F"/>
    <w:rsid w:val="00F1372F"/>
    <w:rsid w:val="00F2276B"/>
    <w:rsid w:val="00F26447"/>
    <w:rsid w:val="00F62BE0"/>
    <w:rsid w:val="00F631A3"/>
    <w:rsid w:val="00F63A65"/>
    <w:rsid w:val="00F67F9F"/>
    <w:rsid w:val="00F71E75"/>
    <w:rsid w:val="00F73CB5"/>
    <w:rsid w:val="00F81A6D"/>
    <w:rsid w:val="00F8336E"/>
    <w:rsid w:val="00FA4B2C"/>
    <w:rsid w:val="00FB2974"/>
    <w:rsid w:val="00FB6B04"/>
    <w:rsid w:val="00FF1170"/>
    <w:rsid w:val="00FF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27675A"/>
  <w15:docId w15:val="{B6C3151F-A515-4104-AB53-F3D581978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937"/>
    <w:pPr>
      <w:spacing w:after="160" w:line="259" w:lineRule="auto"/>
    </w:pPr>
    <w:rPr>
      <w:rFonts w:cs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E96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5520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C4B1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76561"/>
    <w:rPr>
      <w:rFonts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E7656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01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63B"/>
    <w:rPr>
      <w:rFonts w:cs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01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63B"/>
    <w:rPr>
      <w:rFonts w:cs="Times New Roman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11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7E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E55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5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9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8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2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7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4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52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8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3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2K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zi Blair</dc:creator>
  <cp:lastModifiedBy>Beck, Gillian</cp:lastModifiedBy>
  <cp:revision>2</cp:revision>
  <cp:lastPrinted>2018-01-19T11:20:00Z</cp:lastPrinted>
  <dcterms:created xsi:type="dcterms:W3CDTF">2026-03-03T19:00:00Z</dcterms:created>
  <dcterms:modified xsi:type="dcterms:W3CDTF">2026-03-03T19:00:00Z</dcterms:modified>
</cp:coreProperties>
</file>